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y</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Photographic Studies at the Moscow State Institute of A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Moscow State Institute of Art</w:t>
      </w:r>
    </w:p>
    <w:p>
      <w:pPr>
        <w:pStyle w:val="BodyText"/>
      </w:pPr>
      <w:r>
        <w:t xml:space="preserve">Novoslobodskaya Street, 17</w:t>
      </w:r>
    </w:p>
    <w:p>
      <w:pPr>
        <w:pStyle w:val="BodyText"/>
      </w:pPr>
      <w:r>
        <w:t xml:space="preserve">Moscow, Russia 125047</w:t>
      </w:r>
    </w:p>
    <w:bookmarkEnd w:id="21"/>
    <w:bookmarkStart w:id="22" w:name="Xb0f219710cec07e75fdd1a3fe6a835ac05ee9e4"/>
    <w:p>
      <w:pPr>
        <w:pStyle w:val="Heading2"/>
      </w:pPr>
      <w:r>
        <w:t xml:space="preserve">Subject: Comprehensive Scholarship Application for Master's Program in Contemporary Photography</w:t>
      </w:r>
    </w:p>
    <w:p>
      <w:pPr>
        <w:pStyle w:val="FirstParagraph"/>
      </w:pPr>
      <w:r>
        <w:t xml:space="preserve">To the Esteemed Members of the Scholarship Committee,</w:t>
      </w:r>
    </w:p>
    <w:p>
      <w:pPr>
        <w:pStyle w:val="BodyText"/>
      </w:pPr>
      <w:r>
        <w:t xml:space="preserve">With profound respect for your institution's legacy as a beacon of photographic innovation, I am submitting this Scholarship Application Letter to formally request financial support for my Master's program in Contemporary Photography at the Moscow State Institute of Art. As an emerging Photographer with a decade-long dedication to visual storytelling, I have meticulously researched academic programs across Europe and firmly believe that Russia Moscow represents the singular environment where my artistic vision can mature into meaningful cultural contribution.</w:t>
      </w:r>
    </w:p>
    <w:p>
      <w:pPr>
        <w:pStyle w:val="BodyText"/>
      </w:pPr>
      <w:r>
        <w:t xml:space="preserve">My photographic journey began during high school in New Delhi, India, where I documented marginalized communities through the lens of social documentary. This foundational work earned me a national youth photography award at 18. At university, I pursued a BFA in Visual Arts with honors (3.9/4.0 GPA), focusing on portraiture and urban anthropology. My thesis project, "Echoes of the Marginalized: Kolkata's Street Children," was exhibited at the National Gallery of Modern Art and garnered recognition for its empathetic perspective without exploitation. However, I realized that to evolve beyond technical proficiency toward conceptual depth, I needed immersion in a city where photography intertwines with historical narrative as organically as Moscow’s architecture merges with its past.</w:t>
      </w:r>
    </w:p>
    <w:p>
      <w:pPr>
        <w:pStyle w:val="BodyText"/>
      </w:pPr>
      <w:r>
        <w:t xml:space="preserve">Why Moscow? This is not merely an academic decision but a spiritual alignment with the very soul of photographic artistry. Russia Moscow has been the crucible for legendary Photographers like Sergei Mikhailovich Prokudin-Gorsky, whose color photography revolutionized historical documentation, and contemporary visionaries such as Alexey Titarenko who masterfully captures Moscow’s existential poetry. The city itself is a living archive – where Soviet-era murals stand beside avant-garde galleries in the same frame, where Red Square witnesses both political marches and quiet contemplation. This duality is precisely what I seek to explore through my work on "Urban Memoryscapes: Layers of Identity in Post-Soviet Cities." Studying under professors like Professor Elena Volkova, whose research bridges Russian photomontage traditions with digital narratives, would provide the intellectual scaffolding I require. Moscow’s unique blend of historical weight and avant-garde energy creates an irreplaceable classroom for a Photographer aspiring to document cultural transitions authentically.</w:t>
      </w:r>
    </w:p>
    <w:p>
      <w:pPr>
        <w:pStyle w:val="BodyText"/>
      </w:pPr>
      <w:r>
        <w:t xml:space="preserve">My portfolio demonstrates a commitment to ethical visual journalism. Recent projects include "Bridges of Belonging" – documenting immigrant communities in Berlin and Paris through environmental portraiture – and "Fragments of Resilience," an ongoing series on Soviet-era architecture preservation in Moscow’s periphery. These works earned me a residency at the International Center for Photography in New York, where I refined my approach to cultural sensitivity. Yet, I remain constrained by financial barriers: tuition fees alone would consume 70% of my savings, leaving no room for essential equipment or travel within Russia Moscow to capture authentic narratives beyond tourist zones. A scholarship would liberate me from financial anxiety, allowing full immersion in Moscow’s photographic ecosystem – from the Tretyakov Gallery’s archive to street-level collaborations with local Photo Clubs.</w:t>
      </w:r>
    </w:p>
    <w:p>
      <w:pPr>
        <w:pStyle w:val="BodyText"/>
      </w:pPr>
      <w:r>
        <w:t xml:space="preserve">I am particularly drawn to your program’s unique "Field Study" component, which requires students to document three distinct Russian regions annually. This aligns perfectly with my research on urban transformation across post-Soviet landscapes. In Moscow alone, I plan to collaborate with the Pushkin Museum’s photographic archives and volunteer with the non-profit "Lens of Hope," documenting grassroots cultural initiatives in neighborhoods like Khimki and Izmaylovo – areas rarely captured by mainstream media. My goal is not merely to produce images but to foster dialogue between global audiences and Russia Moscow’s complex identity through exhibitions that bridge Eastern European perspectives with international discourse.</w:t>
      </w:r>
    </w:p>
    <w:p>
      <w:pPr>
        <w:pStyle w:val="BodyText"/>
      </w:pPr>
      <w:r>
        <w:t xml:space="preserve">As a Photographer, I understand that art transcends borders when it embraces cultural humility. My proposed project on "Moscow’s Unseen Histories" would document the quiet resilience of communities preserving pre-Soviet traditions within Soviet apartment blocks – a narrative currently absent from mainstream photography. This work would directly contribute to your institute’s mission of fostering cross-cultural understanding through visual arts. I pledge to actively participate in campus events, mentor undergraduate students, and curate an exhibition upon graduation that will be displayed at the Moscow Museum of Modern Art as part of our program’s community outreach initiative.</w:t>
      </w:r>
    </w:p>
    <w:p>
      <w:pPr>
        <w:pStyle w:val="BodyText"/>
      </w:pPr>
      <w:r>
        <w:t xml:space="preserve">Financially, my family cannot support this endeavor without significant sacrifice. My father is a small-scale farmer in rural India with no savings; my mother works as a nurse to sustain us. I have already secured modest funding through photography competitions (totaling $2,500), but the remaining $18,500 is critical for tuition and living expenses during my 18-month program. A scholarship would not only be an investment in my artistic growth but also in building bridges between India and Russia through visual storytelling – a mission deeply aligned with your institution’s values of global artistic exchange.</w:t>
      </w:r>
    </w:p>
    <w:p>
      <w:pPr>
        <w:pStyle w:val="BodyText"/>
      </w:pPr>
      <w:r>
        <w:t xml:space="preserve">Having followed the Moscow State Institute of Art’s pioneering work for years, I am certain that no other institution could provide the synergistic environment where technical mastery meets cultural depth. The opportunity to learn from faculty who understand photography as both art and anthropology – in a city where each cobblestone whispers history – is transformative. This Scholarship Application Letter represents not just a request, but my solemn commitment to honor this privilege by becoming a Photographer who elevates Moscow’s multifaceted narratives for the world.</w:t>
      </w:r>
    </w:p>
    <w:p>
      <w:pPr>
        <w:pStyle w:val="BodyText"/>
      </w:pPr>
      <w:r>
        <w:t xml:space="preserve">I would be profoundly honored to join your academic family and contribute meaningfully to Moscow’s vibrant photographic legacy. Thank you for considering my application with the care it deserves. I have attached all required documents including my portfolio, academic transcripts, recommendation letters from two renowned Photographers (including Professor James Thompson of NYU), and proof of financial need.</w:t>
      </w:r>
    </w:p>
    <w:p>
      <w:pPr>
        <w:pStyle w:val="BodyText"/>
      </w:pPr>
      <w:r>
        <w:t xml:space="preserve">With unwavering respect and photographic integrity,</w:t>
      </w:r>
      <w:r>
        <w:br/>
      </w:r>
      <w:r>
        <w:rPr>
          <w:bCs/>
          <w:b/>
        </w:rPr>
        <w:t xml:space="preserve">[Your Full Name]</w:t>
      </w:r>
      <w:r>
        <w:br/>
      </w:r>
      <w:r>
        <w:t xml:space="preserve">Future Photographer | Advocate for Visual Justi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y in Moscow</dc:title>
  <dc:creator/>
  <dc:language>en</dc:language>
  <cp:keywords/>
  <dcterms:created xsi:type="dcterms:W3CDTF">2025-12-10T13:55:58Z</dcterms:created>
  <dcterms:modified xsi:type="dcterms:W3CDTF">2025-12-10T13:55:58Z</dcterms:modified>
</cp:coreProperties>
</file>

<file path=docProps/custom.xml><?xml version="1.0" encoding="utf-8"?>
<Properties xmlns="http://schemas.openxmlformats.org/officeDocument/2006/custom-properties" xmlns:vt="http://schemas.openxmlformats.org/officeDocument/2006/docPropsVTypes"/>
</file>